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5B83A" w14:textId="70715C40" w:rsidR="00521F5C" w:rsidRDefault="00521F5C"/>
    <w:p w14:paraId="47ECF418" w14:textId="685D0579" w:rsidR="00DB595C" w:rsidRDefault="00DB595C"/>
    <w:p w14:paraId="0A096CC8" w14:textId="77777777" w:rsidR="00DB595C" w:rsidRDefault="00DB595C" w:rsidP="00DB595C">
      <w:r>
        <w:t xml:space="preserve">Good </w:t>
      </w:r>
      <w:proofErr w:type="gramStart"/>
      <w:r>
        <w:t>Morning</w:t>
      </w:r>
      <w:proofErr w:type="gramEnd"/>
      <w:r>
        <w:t>,</w:t>
      </w:r>
    </w:p>
    <w:p w14:paraId="269EF087" w14:textId="77777777" w:rsidR="00DB595C" w:rsidRDefault="00DB595C" w:rsidP="00DB595C"/>
    <w:p w14:paraId="3A7E238A" w14:textId="77777777" w:rsidR="00DB595C" w:rsidRDefault="00DB595C" w:rsidP="00DB595C">
      <w:r>
        <w:t>I would firstly like to introduce myself as the new Health Improvement Operations Manager for South Tees Public Health. Part of my role is to manage the South Tees Specialist Stop Smoking Service and it has been brough to my attention that the service may have miscommunicated some of its plans around Change.</w:t>
      </w:r>
    </w:p>
    <w:p w14:paraId="14263D54" w14:textId="77777777" w:rsidR="00DB595C" w:rsidRDefault="00DB595C" w:rsidP="00DB595C">
      <w:r>
        <w:t xml:space="preserve">As a service we do not want any Pharmacies to stop delivering this service, </w:t>
      </w:r>
      <w:proofErr w:type="gramStart"/>
      <w:r>
        <w:t>It</w:t>
      </w:r>
      <w:proofErr w:type="gramEnd"/>
      <w:r>
        <w:t xml:space="preserve"> is a valuable resource and the hard work that our local Pharmacies have put in to support the service over the past years have been greatly appreciated. I would like to use this opportunity to apologise on behalf of the service for any difficulties this error in communication may have caused and hopefully we can resume our joint working supporting our patients to stop smoking.</w:t>
      </w:r>
    </w:p>
    <w:p w14:paraId="1A0B6AFA" w14:textId="77777777" w:rsidR="00DB595C" w:rsidRDefault="00DB595C" w:rsidP="00DB595C">
      <w:r>
        <w:t xml:space="preserve">I should also make you aware that we are ceasing the use of Quit Manager as our recording </w:t>
      </w:r>
      <w:proofErr w:type="gramStart"/>
      <w:r>
        <w:t>System .</w:t>
      </w:r>
      <w:proofErr w:type="gramEnd"/>
      <w:r>
        <w:t xml:space="preserve"> We will be sending out an update on this nearer to the date we propose to go live with the new system and inviting all pharmacies to attend training sessions either in a face to face or Virtual setting.</w:t>
      </w:r>
    </w:p>
    <w:p w14:paraId="4313B9C9" w14:textId="440A5A9A" w:rsidR="00DB595C" w:rsidRDefault="00DB595C" w:rsidP="00DB595C">
      <w:r>
        <w:t xml:space="preserve">If this email has created any questions around service delivery please contact myself or Sandie </w:t>
      </w:r>
      <w:proofErr w:type="spellStart"/>
      <w:r>
        <w:t>Keall</w:t>
      </w:r>
      <w:proofErr w:type="spellEnd"/>
      <w:r>
        <w:t xml:space="preserve"> to discuss this further and if anything is needed in order for you to continue your Smoking Cessation offer please let me k</w:t>
      </w:r>
      <w:r>
        <w:t>now.</w:t>
      </w:r>
    </w:p>
    <w:p w14:paraId="66CB1A00" w14:textId="77777777" w:rsidR="00DB595C" w:rsidRDefault="00DB595C" w:rsidP="00DB595C">
      <w:r>
        <w:t>John Stephenson</w:t>
      </w:r>
    </w:p>
    <w:p w14:paraId="18B164DE" w14:textId="77777777" w:rsidR="00DB595C" w:rsidRDefault="00DB595C" w:rsidP="00DB595C">
      <w:r>
        <w:t>Stop Smoking Commissioning Manager South Tees</w:t>
      </w:r>
    </w:p>
    <w:p w14:paraId="53A7DB1B" w14:textId="38A95286" w:rsidR="00DB595C" w:rsidRDefault="00DB595C" w:rsidP="00DB595C"/>
    <w:sectPr w:rsidR="00DB59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cztzA2MjMzNzRU0lEKTi0uzszPAykwrAUA20qyIywAAAA="/>
  </w:docVars>
  <w:rsids>
    <w:rsidRoot w:val="00DB595C"/>
    <w:rsid w:val="00521F5C"/>
    <w:rsid w:val="00DB59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4D2B3"/>
  <w15:chartTrackingRefBased/>
  <w15:docId w15:val="{7A53B648-A6A0-48DC-8026-399B06DA2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6</Words>
  <Characters>1175</Characters>
  <Application>Microsoft Office Word</Application>
  <DocSecurity>0</DocSecurity>
  <Lines>9</Lines>
  <Paragraphs>2</Paragraphs>
  <ScaleCrop>false</ScaleCrop>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havey</dc:creator>
  <cp:keywords/>
  <dc:description/>
  <cp:lastModifiedBy>jane havey</cp:lastModifiedBy>
  <cp:revision>1</cp:revision>
  <dcterms:created xsi:type="dcterms:W3CDTF">2022-07-26T14:01:00Z</dcterms:created>
  <dcterms:modified xsi:type="dcterms:W3CDTF">2022-07-26T14:02:00Z</dcterms:modified>
</cp:coreProperties>
</file>